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B8374D" w14:textId="77777777" w:rsidR="009D69D3" w:rsidRPr="00711FC2" w:rsidRDefault="009D69D3" w:rsidP="00CE678C">
      <w:pPr>
        <w:pStyle w:val="Nadpis1"/>
        <w:rPr>
          <w:rFonts w:eastAsia="Times New Roman"/>
          <w:b/>
          <w:lang w:eastAsia="cs-CZ"/>
        </w:rPr>
      </w:pPr>
      <w:r w:rsidRPr="00711FC2">
        <w:rPr>
          <w:rFonts w:eastAsia="Times New Roman"/>
          <w:b/>
          <w:lang w:eastAsia="cs-CZ"/>
        </w:rPr>
        <w:t>Základní údaje o studentovi</w:t>
      </w:r>
    </w:p>
    <w:p w14:paraId="25BDC54D" w14:textId="7E2DEA4B" w:rsidR="00353A38" w:rsidRPr="00CE678C" w:rsidRDefault="00353A38" w:rsidP="009D69D3">
      <w:pPr>
        <w:tabs>
          <w:tab w:val="left" w:pos="1198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Fakulta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  <w:r w:rsidR="00063F4C">
        <w:rPr>
          <w:rFonts w:asciiTheme="majorHAnsi" w:eastAsia="Times New Roman" w:hAnsiTheme="majorHAnsi" w:cs="Times New Roman"/>
          <w:sz w:val="24"/>
          <w:szCs w:val="24"/>
          <w:lang w:eastAsia="cs-CZ"/>
        </w:rPr>
        <w:t>Fakulta jaderná a fyzikálně inženýrská</w:t>
      </w:r>
    </w:p>
    <w:p w14:paraId="7C46F063" w14:textId="608D3B18" w:rsidR="00353A38" w:rsidRPr="00CE678C" w:rsidRDefault="00353A38" w:rsidP="009D69D3">
      <w:pPr>
        <w:tabs>
          <w:tab w:val="left" w:pos="955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Obor studia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063F4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Kvantové technologie</w:t>
      </w:r>
    </w:p>
    <w:p w14:paraId="488108DD" w14:textId="2D819596" w:rsidR="00353A38" w:rsidRPr="00CE678C" w:rsidRDefault="00353A38" w:rsidP="009D69D3">
      <w:pPr>
        <w:tabs>
          <w:tab w:val="left" w:pos="955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Úroveň studia v době pobytu v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 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zahraničí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063F4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MS (2. ročník)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11220781" w14:textId="77777777" w:rsidR="009D69D3" w:rsidRPr="00CE678C" w:rsidRDefault="009D69D3" w:rsidP="00CE678C">
      <w:pPr>
        <w:pStyle w:val="Nadpis1"/>
        <w:rPr>
          <w:rFonts w:eastAsia="Times New Roman"/>
          <w:lang w:eastAsia="cs-CZ"/>
        </w:rPr>
      </w:pPr>
      <w:r w:rsidRPr="00CE678C">
        <w:rPr>
          <w:rFonts w:eastAsia="Times New Roman"/>
          <w:lang w:eastAsia="cs-CZ"/>
        </w:rPr>
        <w:t>Zahraniční škola</w:t>
      </w:r>
    </w:p>
    <w:p w14:paraId="5E80521F" w14:textId="4F7DDE87" w:rsidR="00353A38" w:rsidRPr="00CE678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Země: </w:t>
      </w:r>
      <w:r w:rsidR="00063F4C">
        <w:rPr>
          <w:rFonts w:asciiTheme="majorHAnsi" w:eastAsia="Times New Roman" w:hAnsiTheme="majorHAnsi" w:cs="Times New Roman"/>
          <w:sz w:val="24"/>
          <w:szCs w:val="24"/>
          <w:lang w:eastAsia="cs-CZ"/>
        </w:rPr>
        <w:t>Japonsko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7BDB692B" w14:textId="302257E6" w:rsidR="00353A38" w:rsidRPr="00CE678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Název zahraniční školy: </w:t>
      </w:r>
      <w:r w:rsidR="00063F4C">
        <w:rPr>
          <w:rFonts w:asciiTheme="majorHAnsi" w:eastAsia="Times New Roman" w:hAnsiTheme="majorHAnsi" w:cs="Times New Roman"/>
          <w:sz w:val="24"/>
          <w:szCs w:val="24"/>
          <w:lang w:eastAsia="cs-CZ"/>
        </w:rPr>
        <w:t>Tohoku University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2B5E84C4" w14:textId="5BBC75E5" w:rsidR="00353A38" w:rsidRPr="00CE678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Fakulta/katedra/ateliér zahraniční školy:</w:t>
      </w:r>
      <w:r w:rsidR="00063F4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Graduate School of Engineering</w:t>
      </w:r>
    </w:p>
    <w:p w14:paraId="64182DA4" w14:textId="7B370207" w:rsidR="00353A38" w:rsidRPr="00CE678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méno koordinátora zahraniční školy:</w:t>
      </w:r>
      <w:r w:rsidR="00063F4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Yoshitaka Kasukabe, Ph.D. Professor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0E9BCFA3" w14:textId="273C26FB" w:rsidR="00353A38" w:rsidRPr="00CE678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E-mail koordinátora zahraniční školy:</w:t>
      </w:r>
      <w:r w:rsidR="00063F4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yoshitaka.kasukabe.c3@tohoku.ac.jp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0A7958A4" w14:textId="08E0BB9F" w:rsidR="00353A38" w:rsidRPr="00CE678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Web zahraniční školy pro výměnné studenty:</w:t>
      </w:r>
      <w:r w:rsidR="00063F4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063F4C" w:rsidRPr="00063F4C">
        <w:rPr>
          <w:rFonts w:asciiTheme="majorHAnsi" w:eastAsia="Times New Roman" w:hAnsiTheme="majorHAnsi" w:cs="Times New Roman"/>
          <w:sz w:val="24"/>
          <w:szCs w:val="24"/>
          <w:lang w:eastAsia="cs-CZ"/>
        </w:rPr>
        <w:t>https://www.insc.tohoku.ac.jp/english/exchange/colabs/</w:t>
      </w:r>
    </w:p>
    <w:p w14:paraId="75CD057A" w14:textId="77777777" w:rsidR="009D69D3" w:rsidRPr="00CE678C" w:rsidRDefault="00887907" w:rsidP="00CE678C">
      <w:pPr>
        <w:pStyle w:val="Nadpis1"/>
        <w:rPr>
          <w:rFonts w:eastAsia="Times New Roman"/>
          <w:lang w:eastAsia="cs-CZ"/>
        </w:rPr>
      </w:pPr>
      <w:r w:rsidRPr="00CE678C">
        <w:rPr>
          <w:rFonts w:eastAsia="Times New Roman"/>
          <w:lang w:eastAsia="cs-CZ"/>
        </w:rPr>
        <w:t>Studijní pobyt v zahraničí</w:t>
      </w:r>
    </w:p>
    <w:p w14:paraId="0B42CC3E" w14:textId="0B0A2323" w:rsidR="00353A38" w:rsidRPr="00CE678C" w:rsidRDefault="00353A38" w:rsidP="009D69D3">
      <w:pPr>
        <w:tabs>
          <w:tab w:val="left" w:pos="254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Akademický rok:</w:t>
      </w:r>
      <w:r w:rsidR="00063F4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2022/2023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1CA21F66" w14:textId="3329421A" w:rsidR="00353A38" w:rsidRPr="00CE678C" w:rsidRDefault="00353A38" w:rsidP="009D69D3">
      <w:pPr>
        <w:tabs>
          <w:tab w:val="left" w:pos="254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Začátek pobytu:</w:t>
      </w:r>
      <w:r w:rsidR="00063F4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1. 4. 2023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129B3A5D" w14:textId="53F0CA7F" w:rsidR="00353A38" w:rsidRPr="00CE678C" w:rsidRDefault="00353A38" w:rsidP="009D69D3">
      <w:pPr>
        <w:tabs>
          <w:tab w:val="left" w:pos="254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onec pobytu:</w:t>
      </w:r>
      <w:r w:rsidR="00063F4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15. 4. 2023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681ABF00" w14:textId="579539C9" w:rsidR="00353A38" w:rsidRPr="00CE678C" w:rsidRDefault="00353A38" w:rsidP="009D69D3">
      <w:pPr>
        <w:tabs>
          <w:tab w:val="left" w:pos="254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Délka pobytu v měsících: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  <w:r w:rsidR="00063F4C">
        <w:rPr>
          <w:rFonts w:asciiTheme="majorHAnsi" w:eastAsia="Times New Roman" w:hAnsiTheme="majorHAnsi" w:cs="Times New Roman"/>
          <w:sz w:val="24"/>
          <w:szCs w:val="24"/>
          <w:lang w:eastAsia="cs-CZ"/>
        </w:rPr>
        <w:t>5</w:t>
      </w:r>
    </w:p>
    <w:p w14:paraId="46BE583D" w14:textId="77777777" w:rsidR="009D69D3" w:rsidRPr="00711FC2" w:rsidRDefault="009D69D3" w:rsidP="00CE678C">
      <w:pPr>
        <w:pStyle w:val="Nadpis1"/>
        <w:rPr>
          <w:rFonts w:eastAsia="Times New Roman"/>
          <w:b/>
          <w:lang w:eastAsia="cs-CZ"/>
        </w:rPr>
      </w:pPr>
      <w:bookmarkStart w:id="0" w:name="Aktivity_před_výjezdem"/>
      <w:bookmarkEnd w:id="0"/>
      <w:r w:rsidRPr="00711FC2">
        <w:rPr>
          <w:rFonts w:eastAsia="Times New Roman"/>
          <w:b/>
          <w:lang w:eastAsia="cs-CZ"/>
        </w:rPr>
        <w:t>Aktivity před výjezdem</w:t>
      </w:r>
    </w:p>
    <w:p w14:paraId="2308F044" w14:textId="25952952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Kde jste získal/a informace o možnosti vyjet v rámci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MBD?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063F4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řes stránku </w:t>
      </w:r>
      <w:r w:rsidR="00063F4C" w:rsidRPr="00063F4C">
        <w:rPr>
          <w:rFonts w:asciiTheme="majorHAnsi" w:eastAsia="Times New Roman" w:hAnsiTheme="majorHAnsi" w:cs="Times New Roman"/>
          <w:sz w:val="24"/>
          <w:szCs w:val="24"/>
          <w:lang w:eastAsia="cs-CZ"/>
        </w:rPr>
        <w:t>https://studujvesvete.cvut.cz/</w:t>
      </w:r>
    </w:p>
    <w:p w14:paraId="28F62903" w14:textId="5B3E8E72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de je možné získat informace o kurzech vyučovaných na zahraniční škole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(uveďte odkaz na web)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:</w:t>
      </w:r>
      <w:r w:rsidR="00063F4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jednalo se o výzkumný výjezd, takže předměty jsem téměř neřešil. Jinak je lze najít stránkách jednotlivých fakult.</w:t>
      </w:r>
    </w:p>
    <w:p w14:paraId="0690166F" w14:textId="0B360F33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teré dokumenty jsou potřebné k přijetí na zahraniční vysokou školu?:</w:t>
      </w:r>
      <w:r w:rsidR="006C54F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Consent of Acceptance (nalezení vedoucího na Tohoku), oficiální přepis studijních výsledků, oficiální přihláška TAO</w:t>
      </w:r>
    </w:p>
    <w:p w14:paraId="60B95898" w14:textId="5E564B08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ým způsobem se dokumentace k přijetí vyřizuje?:</w:t>
      </w:r>
      <w:r w:rsidR="006C54F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Částečně přes mail a částečně přes jejich školní systém. Navíc vám po úspěšném přijetí musí poslat Certificate of Eligibility</w:t>
      </w:r>
      <w:r w:rsidR="008D39A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(COE)</w:t>
      </w:r>
      <w:r w:rsidR="006C54F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oštou (ač tato podmínka se nejspíše tímto rokem zrušila). Proces není zrovna přehledný.</w:t>
      </w:r>
    </w:p>
    <w:p w14:paraId="4188A8DE" w14:textId="6027E186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V jakém jazyce jste studoval/a na zahraniční vysoké škole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6C54F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ngličtina</w:t>
      </w:r>
    </w:p>
    <w:p w14:paraId="32C32AD6" w14:textId="1DC11D71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bookmarkStart w:id="1" w:name="OLE_LINK1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Jaké dokumenty jste před odjezdem musel/a odevzdat na studijním oddělení fakulty?</w:t>
      </w:r>
      <w:bookmarkEnd w:id="1"/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6C54F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Studijní plán</w:t>
      </w:r>
    </w:p>
    <w:p w14:paraId="044F1396" w14:textId="29BC63B8" w:rsidR="00353A38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Jaké dokumenty jste před odjezdem musel/a odevzdat na zahraničním oddělení rektorátu ČVUT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6C54F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Studijní plán, pojištění na dobu pobytu, potvrzení o studiu</w:t>
      </w:r>
    </w:p>
    <w:p w14:paraId="68AF0BAD" w14:textId="3DEDA2B1" w:rsidR="00353A38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Bylo nutné žádat o vízum? (pokud ano, popište postup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6C54F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no. Poté, co vám poslali Certificate of Eligibility (v mém případě již v PDF verzi a ne poštou), tak bylo nutné s tím zajít na Japonskou ambasádu v Praze, kde vám do dalšího dne do pasu dali studentské vízum.</w:t>
      </w:r>
    </w:p>
    <w:p w14:paraId="1E5FCFCE" w14:textId="5A43026D" w:rsidR="00353A38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ého jste využil/a typu zdravotního pojištění? (orientační cena; výhody, nevýhody; vyžaduje zahraniční škola nějaké speciální pojištění)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6C54F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ojištění jsem si sjednal </w:t>
      </w:r>
      <w:r w:rsidR="008D39AB">
        <w:rPr>
          <w:rFonts w:asciiTheme="majorHAnsi" w:eastAsia="Times New Roman" w:hAnsiTheme="majorHAnsi" w:cs="Times New Roman"/>
          <w:sz w:val="24"/>
          <w:szCs w:val="24"/>
          <w:lang w:eastAsia="cs-CZ"/>
        </w:rPr>
        <w:t>u ČPP za 2200 Kč. V Japonsku je navíc potřeba platit si zdravotní pojištění ve výši cca 300 Kč/měsíc.</w:t>
      </w:r>
    </w:p>
    <w:p w14:paraId="5CB3D126" w14:textId="599FAFCC" w:rsidR="00353A38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Potřeboval/a jste nějaké očkování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8D39A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e nutně, ale doporučuje se proti japonské encefalitidě a standardně proti  meningokokům.</w:t>
      </w:r>
    </w:p>
    <w:p w14:paraId="796B8B4C" w14:textId="77777777" w:rsidR="00353A38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2DCBE36A" w14:textId="77777777" w:rsidR="00353A38" w:rsidRDefault="00353A38" w:rsidP="00E85AF4">
      <w:pPr>
        <w:pStyle w:val="Nadpis1"/>
        <w:rPr>
          <w:rFonts w:eastAsia="Times New Roman"/>
          <w:b/>
          <w:lang w:eastAsia="cs-CZ"/>
        </w:rPr>
      </w:pPr>
      <w:r>
        <w:rPr>
          <w:rFonts w:eastAsia="Times New Roman"/>
          <w:b/>
          <w:lang w:eastAsia="cs-CZ"/>
        </w:rPr>
        <w:t>Cesta tam a zpět</w:t>
      </w:r>
    </w:p>
    <w:p w14:paraId="01E01647" w14:textId="7BB26249" w:rsidR="00353A38" w:rsidRPr="00E85AF4" w:rsidRDefault="00353A38" w:rsidP="00E85AF4">
      <w:pPr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Doprava do místa pobytu, orientační cena, tipy pro výhodné zakoupení jízdenky či letenky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8D39A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Letenka se hodně prodražila, protože do poslední chvíle není jasné, kdy člověk obdrží COE, a tedy i vízum. Proto jsem kupoval letenku (rovnou zpáteční) s flexibilním posunem a stála mne cca 37 000 Kč.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br/>
      </w:r>
      <w:r w:rsidRPr="00E85AF4">
        <w:rPr>
          <w:rFonts w:asciiTheme="majorHAnsi" w:eastAsia="Times New Roman" w:hAnsiTheme="majorHAnsi" w:cs="Times New Roman"/>
          <w:sz w:val="24"/>
          <w:szCs w:val="24"/>
          <w:lang w:eastAsia="cs-CZ"/>
        </w:rPr>
        <w:t>Proced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u</w:t>
      </w:r>
      <w:r w:rsidRPr="00E85AF4">
        <w:rPr>
          <w:rFonts w:asciiTheme="majorHAnsi" w:eastAsia="Times New Roman" w:hAnsiTheme="majorHAnsi" w:cs="Times New Roman"/>
          <w:sz w:val="24"/>
          <w:szCs w:val="24"/>
          <w:lang w:eastAsia="cs-CZ"/>
        </w:rPr>
        <w:t>ra na hranicích - co mít u sebe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8D39A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utno mít pas </w:t>
      </w:r>
      <w:r w:rsidR="00FB2E4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s </w:t>
      </w:r>
      <w:r w:rsidR="008D39AB">
        <w:rPr>
          <w:rFonts w:asciiTheme="majorHAnsi" w:eastAsia="Times New Roman" w:hAnsiTheme="majorHAnsi" w:cs="Times New Roman"/>
          <w:sz w:val="24"/>
          <w:szCs w:val="24"/>
          <w:lang w:eastAsia="cs-CZ"/>
        </w:rPr>
        <w:t>vízem. Hned po příletu na letiště vám vystaví rezidenční kartu, díky které je možno opustit a znovu se vrátit do Japonska (studijní vízum jako takové umožňuje pouze jednorázový vstup).</w:t>
      </w:r>
      <w:r w:rsidRPr="00E85AF4">
        <w:rPr>
          <w:rFonts w:asciiTheme="majorHAnsi" w:eastAsia="Times New Roman" w:hAnsiTheme="majorHAnsi" w:cs="Times New Roman"/>
          <w:sz w:val="24"/>
          <w:szCs w:val="24"/>
          <w:lang w:eastAsia="cs-CZ"/>
        </w:rPr>
        <w:br/>
        <w:t>Pick up nebo samostatná cesta z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 </w:t>
      </w:r>
      <w:r w:rsidRPr="00E85AF4">
        <w:rPr>
          <w:rFonts w:asciiTheme="majorHAnsi" w:eastAsia="Times New Roman" w:hAnsiTheme="majorHAnsi" w:cs="Times New Roman"/>
          <w:sz w:val="24"/>
          <w:szCs w:val="24"/>
          <w:lang w:eastAsia="cs-CZ"/>
        </w:rPr>
        <w:t>letiště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FB2E4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ikdo vás nevyzvedne, vzal jsem si taxi, protože jsem přiletěl skoro ve 12 v noci. Jinak by byla určitě levnější volba metro.</w:t>
      </w:r>
    </w:p>
    <w:p w14:paraId="3E74152E" w14:textId="405CE630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46F7886B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46EAA270" w14:textId="77777777" w:rsidR="009D69D3" w:rsidRPr="00CE678C" w:rsidRDefault="009D69D3" w:rsidP="00CE678C">
      <w:pPr>
        <w:pStyle w:val="Nadpis1"/>
        <w:rPr>
          <w:rFonts w:eastAsia="Times New Roman"/>
          <w:lang w:eastAsia="cs-CZ"/>
        </w:rPr>
      </w:pPr>
      <w:bookmarkStart w:id="2" w:name="Průběh_studia"/>
      <w:bookmarkStart w:id="3" w:name="OLE_LINK2"/>
      <w:bookmarkStart w:id="4" w:name="OLE_LINK3"/>
      <w:bookmarkEnd w:id="2"/>
      <w:r w:rsidRPr="00711FC2">
        <w:rPr>
          <w:rFonts w:eastAsia="Times New Roman"/>
          <w:b/>
          <w:lang w:eastAsia="cs-CZ"/>
        </w:rPr>
        <w:t>Průběh studia</w:t>
      </w:r>
    </w:p>
    <w:bookmarkEnd w:id="3"/>
    <w:bookmarkEnd w:id="4"/>
    <w:p w14:paraId="436472FB" w14:textId="41DCC969" w:rsidR="00353A38" w:rsidRPr="00CE678C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Měnil/a jste během pobytu studijní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lán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FB2E4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e</w:t>
      </w:r>
    </w:p>
    <w:p w14:paraId="7F9BDE79" w14:textId="303EEB68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dy a jak probíhá registrace do kurzů na zahraniční škole? (Jsou nějaká omezení pro výběr kurzů; možnosti změny kurzů.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FB2E4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Z kurzů jsem měl pouze japonštinu, která se zapisovala přes jejich studijní systém a mohl jsem se z ní odhlásit do midterm testu.</w:t>
      </w:r>
    </w:p>
    <w:p w14:paraId="19B2B940" w14:textId="63DC217E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Doporučil/a byste nějaký zajímavý předmět/kurz/vyučujícího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FB2E4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Tu japonštinu určitě doporučuji.</w:t>
      </w:r>
    </w:p>
    <w:p w14:paraId="7879984D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6BD4A9D2" w14:textId="7B1FFA7B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Byla součástí Vašeho studia také praktická stáž/praxe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FB2E4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Celý tento výjezd je koncipován jako výzkum v rámci laboratoře vedené vaším zvoleným academic advisorem.</w:t>
      </w:r>
    </w:p>
    <w:p w14:paraId="5883D433" w14:textId="0CF8714E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Popište způsob výuky (teorie, praxe, projekty) a hodnocení práce studentů na zahraniční škole a porovnejte s Vaší domácí školou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FB2E4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 rámci programu COLABS pracujete na projektu pod vedením vašeho vedoucího na Tohoku University a zároveň se může jednat o práci na diplomové práci v součinnosti s českým vedoucím. Forma spolupráce silně závisí na vašem vedoucím. Co se týká předmětů, tak funguje systém midterm exam a final exam, přičemž je kladen důraz na práci během semestru.</w:t>
      </w:r>
    </w:p>
    <w:p w14:paraId="54708C8E" w14:textId="74578BAD" w:rsidR="00353A38" w:rsidRPr="00CE678C" w:rsidRDefault="00353A38" w:rsidP="00CB699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á je kvalit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a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ýuky na zahraniční škole ve srovnání s domácí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FB2E4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íce práce během semestru ale zkouška z japonštiny mi vzhledem k počtu kreditů, které bych za ní měl na Tohoku University obdržet přišla snadná. Co do výzkumu, tak mají určitě vybavení a financování na vyšší úrovni než na ČVUT.</w:t>
      </w:r>
    </w:p>
    <w:p w14:paraId="7CCD103B" w14:textId="2CFBA3BE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 jste získával/a studijní/pracovní materiál na zahraniční škole? (Byl přidělován v rámci výuky či jej bylo nutné koupit?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FB2E4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Učebnice na japonštinu jsem musel koupit za cca 5000 jenů. </w:t>
      </w:r>
    </w:p>
    <w:p w14:paraId="61F48FCF" w14:textId="7A49A5AF" w:rsidR="00353A38" w:rsidRPr="00CE678C" w:rsidRDefault="00353A38" w:rsidP="00E85AF4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Jaká je vybavenost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kampusu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FB2E4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ýborná</w:t>
      </w:r>
    </w:p>
    <w:p w14:paraId="7E3DD315" w14:textId="4843CD92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á je dostupnost počítačů (přístup na internet; potřeba vlastního notebooku; možnosti tisku a kopírování)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FB2E4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otebook jsem používal vlastní, jinak internet, místo na práci včetně dalšího monitoru</w:t>
      </w:r>
      <w:r w:rsidR="00EB5210">
        <w:rPr>
          <w:rFonts w:asciiTheme="majorHAnsi" w:eastAsia="Times New Roman" w:hAnsiTheme="majorHAnsi" w:cs="Times New Roman"/>
          <w:sz w:val="24"/>
          <w:szCs w:val="24"/>
          <w:lang w:eastAsia="cs-CZ"/>
        </w:rPr>
        <w:t>, kopírky atd. mi bylo poskytnuto.</w:t>
      </w:r>
    </w:p>
    <w:p w14:paraId="24D7D97F" w14:textId="705DBA0F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Pořádá zahraniční škola a/nebo místní studentská organizace nějaké speciální akce pro výměnné studenty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EB5210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no, je několik studentských organizací, které jednak provádějí úvodní seznámení studentů s univerzitou a prohlídku města a dále také pořádají různé seznamovací akce.</w:t>
      </w:r>
    </w:p>
    <w:p w14:paraId="07BFA333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5DE488A2" w14:textId="7135F4CD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lastRenderedPageBreak/>
        <w:t>Byl/a jste během studia v zahraničí začleněn/a do studijních skupin s místními studenty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EB5210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 rámci laboratoře jsem byl s dalšími japonskými studenty, ale komunikace byla celkem složitá, protože angličtina v Japonsku skutečně není samozřejmost.</w:t>
      </w:r>
    </w:p>
    <w:p w14:paraId="58D9AA50" w14:textId="77777777" w:rsidR="009D69D3" w:rsidRPr="00711FC2" w:rsidRDefault="009D69D3" w:rsidP="009D69D3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</w:pPr>
      <w:bookmarkStart w:id="5" w:name="Praktické_otázky_pobytu"/>
      <w:bookmarkEnd w:id="5"/>
      <w:r w:rsidRPr="00711FC2"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  <w:t>Praktické otázky pobytu</w:t>
      </w:r>
    </w:p>
    <w:p w14:paraId="022A0BDA" w14:textId="4885FE9E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de jste během studijního pobytu bydlel/a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EB5210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a koleji</w:t>
      </w:r>
    </w:p>
    <w:p w14:paraId="22155941" w14:textId="1D28A060" w:rsidR="00353A38" w:rsidRPr="00CE678C" w:rsidRDefault="00353A38" w:rsidP="00077350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Cena Vašeho ubytování – měsíčně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EB5210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4500 Kč</w:t>
      </w:r>
    </w:p>
    <w:p w14:paraId="280DC8CA" w14:textId="5F28B4E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Popište ubytování a vysvětlete, proč jste zvolil/a právě tento druh ubytování (uveďte vybavenost kolejí/bytu; připojení na internet; co si přivézt; možnost ubytování na kolejích večer nebo o víkendu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EB5210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Kolej byla slušně vybavena (vlastní toaleta, sprcha a umyvadlo), byla čistá a celkově v dobrém stavu. V ceně 4500 Kč je již započtena cena vody a energií. Při nastěhování vám poskytnou router a internet za cca 500 Kč/měsíc. Za celkem malý příplatek si lze navíc objednat ložní prádlo a jeho pravidelnou výměnu. Ubytovat se o víkendu si myslím nelze.</w:t>
      </w:r>
    </w:p>
    <w:p w14:paraId="33DCC460" w14:textId="73C2825D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 a s jakým předstihem si zařídit ubytování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EB5210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Jako účastník COLABS programu musíte bydlet na koleji. Všechny instrukce vám pošlou většinou pomocí mailu. Ubytování se řešilo asi 2 až 3 měsíce před příjezdem, tj. ještě v době, kdy jste ani nevěděl, zdali jste do programu přijat.</w:t>
      </w:r>
    </w:p>
    <w:p w14:paraId="37666C4B" w14:textId="11E20388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é jsou možnosti stravování studentů v místě pobytu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EB5210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 okolí jsou restaurace za rozumnou cenu, convenience story a já sám jsem hojně užíval menzu na svém kampusu (není v okolí bydlení)-</w:t>
      </w:r>
    </w:p>
    <w:p w14:paraId="6F5555C8" w14:textId="084F09C2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é jsou orientační ceny potravin?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(porovnejte s cenami v ČR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AF756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Ceny jídla jsou lepší než v Praze. V menze jsem běžně jedl za cca 80 Kč, v restauracích v okolí bydlení za cca 150 Kč, v convenience storu jsem si kupoval jídlo za 100 Kč.</w:t>
      </w:r>
    </w:p>
    <w:p w14:paraId="37C8C002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2B7AEB5D" w14:textId="32486F54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é jsou možnosti místní dopravy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(MHD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, kolo, pěšky, orientační ceny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557C8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o Sendai se dá dopravovat pomocí autobusů a pomocí metra, ale ceny jsou oproti studentským cenám v ČR o poznání vyšší. Je též možné si za rozumnou cenu pořídit kolo, se kterým se lze z kolejí na kampus dostat za 20 minut.</w:t>
      </w:r>
    </w:p>
    <w:p w14:paraId="25A41213" w14:textId="2D53EF4E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é formality je třeba vyřídit po příjezdu (např. povolení k pobytu)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557C8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Formalit je v Japonsku mnoho. Vypíchnout se dají vyřízení rezidenční karty (je na ni potřeba přidat přesná adresa a tato procedura na úřadě trvala cca 5 hodin) a založení bankovního účtu (je nutnost, pokud pobíráte japonské stipendium JASSO).</w:t>
      </w:r>
    </w:p>
    <w:p w14:paraId="22561ABA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5C4C1168" w14:textId="734B8598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Měl/a jste zkušenosti s lékařským ošetřením v zahraničí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557C8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a univerzitě je nutné podstoupit povinnou lékařsou prohlídku, ale žádné zranění ani nemoc jsem neměl.</w:t>
      </w:r>
    </w:p>
    <w:p w14:paraId="6D44B9B1" w14:textId="18EAB4ED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Pracoval/a jste během studia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557C8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rojekt, na kterém jsem pracoval, byl zároveň placeným projektem ve spolupráci s FEL. Vedlejší práci jsem neměl.</w:t>
      </w:r>
    </w:p>
    <w:p w14:paraId="00949F42" w14:textId="307D00E3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é jsou podmínky pro práci/brigádu pro české studenty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557C8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ajít si práci v Japonsku je velmi složité. Potenciální možnost je doučování angličtiny, ale na to je potřeba mít už nějakou znalost japonštiny.</w:t>
      </w:r>
    </w:p>
    <w:p w14:paraId="60AE6670" w14:textId="2DA73B22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Tipy na využití volného času (sport; kultu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ra; výlety; finanční náročnost)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557C8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a univerzitě je obrovské množství kroužků a klubů</w:t>
      </w:r>
      <w:r w:rsidR="005E0F88">
        <w:rPr>
          <w:rFonts w:asciiTheme="majorHAnsi" w:eastAsia="Times New Roman" w:hAnsiTheme="majorHAnsi" w:cs="Times New Roman"/>
          <w:sz w:val="24"/>
          <w:szCs w:val="24"/>
          <w:lang w:eastAsia="cs-CZ"/>
        </w:rPr>
        <w:t>, kam je možné se přihlásit. Jejich spektrum zaměření je velmi široké – od sportovních, přes kulturní až po deskové hry. Mimo to je v oblasti mnoho míst, kam lze dělat výlety.</w:t>
      </w:r>
    </w:p>
    <w:p w14:paraId="1D4B21E5" w14:textId="666018BE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0FA226F7" w14:textId="5ABD8175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331C5A65" w14:textId="61C495F4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4DB9937F" w14:textId="635C5184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67B021BF" w14:textId="6B0B92B2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3607AF99" w14:textId="5FE86103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70DEA786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61560ED6" w14:textId="77777777" w:rsidR="009D69D3" w:rsidRPr="00711FC2" w:rsidRDefault="009D69D3" w:rsidP="009D69D3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</w:pPr>
      <w:bookmarkStart w:id="6" w:name="Finance"/>
      <w:bookmarkEnd w:id="6"/>
      <w:r w:rsidRPr="00711FC2"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  <w:t>Finance</w:t>
      </w:r>
    </w:p>
    <w:p w14:paraId="11216A8F" w14:textId="316FAF7E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Jakých finančních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zdrojů jste využil/a k financování pobytu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5E0F8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Stipendium od ČVUT, JASSO, vlastní finance, práce na projektu.</w:t>
      </w:r>
    </w:p>
    <w:p w14:paraId="4A01ACB7" w14:textId="5B828B2A" w:rsidR="00353A38" w:rsidRPr="00CE678C" w:rsidRDefault="00353A38" w:rsidP="00077350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é byly Vaše průměrné měsíční výdaje během pobytu? :</w:t>
      </w:r>
      <w:r w:rsidR="005E0F8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6E52F3">
        <w:rPr>
          <w:rFonts w:asciiTheme="majorHAnsi" w:eastAsia="Times New Roman" w:hAnsiTheme="majorHAnsi" w:cs="Times New Roman"/>
          <w:sz w:val="24"/>
          <w:szCs w:val="24"/>
          <w:lang w:eastAsia="cs-CZ"/>
        </w:rPr>
        <w:t>3</w:t>
      </w:r>
      <w:r w:rsidR="00A32881">
        <w:rPr>
          <w:rFonts w:asciiTheme="majorHAnsi" w:eastAsia="Times New Roman" w:hAnsiTheme="majorHAnsi" w:cs="Times New Roman"/>
          <w:sz w:val="24"/>
          <w:szCs w:val="24"/>
          <w:lang w:eastAsia="cs-CZ"/>
        </w:rPr>
        <w:t>8</w:t>
      </w:r>
      <w:r w:rsidR="006E52F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000 Kč, ale lze žít i úsporněji</w:t>
      </w:r>
    </w:p>
    <w:p w14:paraId="3D4BCE3C" w14:textId="123BB845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a) z toho stravování:</w:t>
      </w:r>
      <w:r w:rsidR="006E52F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12 000 Kč</w:t>
      </w:r>
    </w:p>
    <w:p w14:paraId="2033A0E6" w14:textId="68FE5BCB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b) z toho ubytování:</w:t>
      </w:r>
      <w:r w:rsidR="006E52F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6 000 Kč</w:t>
      </w:r>
    </w:p>
    <w:p w14:paraId="77B06DDE" w14:textId="2BB84476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c) z toho na cestování a volný čas:</w:t>
      </w:r>
      <w:r w:rsidR="006E52F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A32881">
        <w:rPr>
          <w:rFonts w:asciiTheme="majorHAnsi" w:eastAsia="Times New Roman" w:hAnsiTheme="majorHAnsi" w:cs="Times New Roman"/>
          <w:sz w:val="24"/>
          <w:szCs w:val="24"/>
          <w:lang w:eastAsia="cs-CZ"/>
        </w:rPr>
        <w:t>10</w:t>
      </w:r>
      <w:r w:rsidR="006E52F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000 Kč</w:t>
      </w:r>
    </w:p>
    <w:p w14:paraId="4673E771" w14:textId="3899B386" w:rsidR="00353A38" w:rsidRPr="00CE678C" w:rsidRDefault="00353A38" w:rsidP="00077350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Do jaké míry pokrylo stipendium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z ČVUT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aše výdaje během pobytu? (v %):</w:t>
      </w:r>
      <w:r w:rsidR="006E52F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A32881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cca </w:t>
      </w:r>
      <w:r w:rsidR="006E52F3">
        <w:rPr>
          <w:rFonts w:asciiTheme="majorHAnsi" w:eastAsia="Times New Roman" w:hAnsiTheme="majorHAnsi" w:cs="Times New Roman"/>
          <w:sz w:val="24"/>
          <w:szCs w:val="24"/>
          <w:lang w:eastAsia="cs-CZ"/>
        </w:rPr>
        <w:t>30%</w:t>
      </w:r>
    </w:p>
    <w:p w14:paraId="6782B563" w14:textId="55FA1B59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Jakým způsobem je stipendium vypláceno a kdy jste jej obdržel/a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6E52F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a účet 4. 4. 2023</w:t>
      </w:r>
    </w:p>
    <w:p w14:paraId="1C7580EA" w14:textId="474FF26B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Zkušenosti s bankovními účty/službami (doporučujete účet zřízený v zahraničí; používání české platební karty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A32881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okud obdržíte JASSO, je nutné si vytvořit účet u Japan Post Bank. Navíc jsem si před odjezdem zřídil Revolutku kvůli lepším směnným kurzům.</w:t>
      </w:r>
    </w:p>
    <w:p w14:paraId="62DF64B3" w14:textId="72933A1E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Platil/a jste zahraniční škole nějaké poplatky (za studentskou kartu, pojištění, kopírování, materiál, apod.)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A32881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Bylo nutné si platit zdravotní pojištění.</w:t>
      </w:r>
    </w:p>
    <w:p w14:paraId="5131AC44" w14:textId="77777777" w:rsidR="009D69D3" w:rsidRPr="00711FC2" w:rsidRDefault="009D69D3" w:rsidP="009D69D3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</w:pPr>
      <w:bookmarkStart w:id="7" w:name="Uznání_zahraničního_studia_domácí_školou"/>
      <w:bookmarkEnd w:id="7"/>
      <w:r w:rsidRPr="00711FC2"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  <w:t>Uznání zahraničního studia domácí školou</w:t>
      </w:r>
    </w:p>
    <w:p w14:paraId="1F8BA15B" w14:textId="1F997FF5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olik jste během studijního pobytu získal/a kreditů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907E1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38 (30 za práci v laboratoři a 8 za japonštinu)</w:t>
      </w:r>
    </w:p>
    <w:p w14:paraId="4AB9DC73" w14:textId="2E23BDB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olik z nich Vám bylo domácí školou uznáno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907E1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26 (20 za DP, 4 za výjezd, 2 mi budou uznány později za japonštinu)</w:t>
      </w:r>
    </w:p>
    <w:p w14:paraId="574B110D" w14:textId="595F4CA0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Z j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aké kurzy Vám byly domácí školou uznány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(povinné, povinně volitelné, volitelné)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907E1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DP, výjezd a japonština</w:t>
      </w:r>
    </w:p>
    <w:p w14:paraId="75DA016D" w14:textId="53E03BD0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Věděl/a jste předem, které kurzy budou domácí školou uznány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907E1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no</w:t>
      </w:r>
    </w:p>
    <w:p w14:paraId="4775AD68" w14:textId="3B55167B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 probíhá uznání na domácí škole a jakým problémům jste v souvislosti s tím musel/a čelit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907E1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Uznání proběhlo relativně bezproblémově. Jediný problém byl, že Japonci oficiálně posílají vzhledem k posunutému semestru transkript až v říjnu, což je až po zápisu do dalšího semestru u nás. Musel jsem je tedy urgovat, ale i bez toho by to bylo možná, jelikož mi proděkan přislíbil možnost zápisu i bez kreditů, které se dopíší až později. Nebylo to ale v mém případě nakonec potřeba.</w:t>
      </w:r>
    </w:p>
    <w:p w14:paraId="088A3D89" w14:textId="1E58C5B6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Jaké dokumenty jste museli odevzdat na zahraničním oddělení rektorátu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907E1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ic, jen nahrát pár dokumentů do aplikace Mobility.</w:t>
      </w:r>
    </w:p>
    <w:p w14:paraId="7C9E9D80" w14:textId="77777777" w:rsidR="009D69D3" w:rsidRPr="00711FC2" w:rsidRDefault="009D69D3" w:rsidP="009D69D3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</w:pPr>
      <w:bookmarkStart w:id="8" w:name="Hodnocení_pobytu,_rady_a_doporučení"/>
      <w:bookmarkEnd w:id="8"/>
      <w:r w:rsidRPr="00711FC2"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  <w:t>Hodnocení pobytu, rady a doporučení</w:t>
      </w:r>
    </w:p>
    <w:p w14:paraId="742469AE" w14:textId="0FD2648E" w:rsidR="00353A38" w:rsidRPr="00CE678C" w:rsidRDefault="00353A38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Ohodnoťte odborný přínos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studijního pobytu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907E1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Skvělá možnost, jak se stát součástí výborně vybavené laboratoře. Japonci rádi předají své know-how, jen je někdy jazyková bariéra.</w:t>
      </w:r>
    </w:p>
    <w:p w14:paraId="33F72442" w14:textId="494EF261" w:rsidR="00353A38" w:rsidRPr="00CE678C" w:rsidRDefault="00353A38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Ohodnoťte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osobní přínos studijního pobytu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907E1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193CF5">
        <w:rPr>
          <w:rFonts w:asciiTheme="majorHAnsi" w:eastAsia="Times New Roman" w:hAnsiTheme="majorHAnsi" w:cs="Times New Roman"/>
          <w:sz w:val="24"/>
          <w:szCs w:val="24"/>
          <w:lang w:eastAsia="cs-CZ"/>
        </w:rPr>
        <w:t>Obrovský, seznámení s japonskou kulturou a jazykem je naprosto jedinečná zkušenost, a to i bez toho, abych předtím byl japanofil.</w:t>
      </w:r>
    </w:p>
    <w:p w14:paraId="2B36CF1F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70B49540" w14:textId="1B58D946" w:rsidR="00353A38" w:rsidRPr="00CE678C" w:rsidRDefault="00353A38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lastRenderedPageBreak/>
        <w:t>Ohodnoťte informace a podporu poskytnuté domácí školou:</w:t>
      </w:r>
      <w:r w:rsidR="00193CF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še šlo celkem bez problému. Člověk se musí připravit na nějaké to vyřizování, jelikož se nejedná o standardní výjezd, ale všichni mi vyšli vstříc.</w:t>
      </w:r>
    </w:p>
    <w:p w14:paraId="5ACEB2E8" w14:textId="5C76DE28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Ohodnoťte informace a podporu poskytnuté zahraniční školou (hodnocení jako ve škole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193CF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1</w:t>
      </w:r>
    </w:p>
    <w:p w14:paraId="46B25575" w14:textId="4063023F" w:rsidR="00353A38" w:rsidRPr="00CE678C" w:rsidRDefault="00353A38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Měl/a byste zájem o nějaký další pobyt v zahraničí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193CF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no, ale nejspíš již na celé PhD</w:t>
      </w:r>
    </w:p>
    <w:p w14:paraId="428547EA" w14:textId="57F84636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Co jste po absolvování pobytu nejvíce ocenil/a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193CF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oznání rozdílné mentality.</w:t>
      </w:r>
    </w:p>
    <w:p w14:paraId="0E24B0C1" w14:textId="5AC6A2C6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Setkal/a jste se během pobytu s nějakými závažnými problémy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193CF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e. Největší výzvou byla počáteční jazyková bariéra (v Sendai skutečně moc lidí anglicky nemluví), která se však s postupem času zmenšovala.</w:t>
      </w:r>
    </w:p>
    <w:p w14:paraId="309DA04D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2A1B68B0" w14:textId="27506694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Odkaz na fotogalerii, blog apod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67E4D631" w14:textId="77777777" w:rsidR="00000000" w:rsidRPr="00CE678C" w:rsidRDefault="00000000">
      <w:pPr>
        <w:rPr>
          <w:rFonts w:asciiTheme="majorHAnsi" w:hAnsiTheme="majorHAnsi"/>
        </w:rPr>
      </w:pPr>
    </w:p>
    <w:sectPr w:rsidR="00822644" w:rsidRPr="00CE678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MzIxtTS0MDI1NjRQ0lEKTi0uzszPAykwrAUAN7q4eSwAAAA="/>
  </w:docVars>
  <w:rsids>
    <w:rsidRoot w:val="009D69D3"/>
    <w:rsid w:val="00063F4C"/>
    <w:rsid w:val="00073D2A"/>
    <w:rsid w:val="00077350"/>
    <w:rsid w:val="00096D26"/>
    <w:rsid w:val="000A4437"/>
    <w:rsid w:val="000B377F"/>
    <w:rsid w:val="000F57B0"/>
    <w:rsid w:val="00193CF5"/>
    <w:rsid w:val="001B3964"/>
    <w:rsid w:val="00223DCA"/>
    <w:rsid w:val="00234AD9"/>
    <w:rsid w:val="002E7EEA"/>
    <w:rsid w:val="002F02B3"/>
    <w:rsid w:val="00333919"/>
    <w:rsid w:val="00353A38"/>
    <w:rsid w:val="003C57C9"/>
    <w:rsid w:val="004B736D"/>
    <w:rsid w:val="00501235"/>
    <w:rsid w:val="005206A8"/>
    <w:rsid w:val="00554F06"/>
    <w:rsid w:val="00557C86"/>
    <w:rsid w:val="005B5B13"/>
    <w:rsid w:val="005D0781"/>
    <w:rsid w:val="005E0F88"/>
    <w:rsid w:val="00652335"/>
    <w:rsid w:val="006C54F3"/>
    <w:rsid w:val="006D6B86"/>
    <w:rsid w:val="006E52F3"/>
    <w:rsid w:val="00710114"/>
    <w:rsid w:val="00711FC2"/>
    <w:rsid w:val="00737D57"/>
    <w:rsid w:val="00770DFB"/>
    <w:rsid w:val="00831986"/>
    <w:rsid w:val="00887907"/>
    <w:rsid w:val="008D39AB"/>
    <w:rsid w:val="008D3DB4"/>
    <w:rsid w:val="00907E18"/>
    <w:rsid w:val="00956E55"/>
    <w:rsid w:val="009A30DF"/>
    <w:rsid w:val="009A39B1"/>
    <w:rsid w:val="009B1125"/>
    <w:rsid w:val="009C33E3"/>
    <w:rsid w:val="009C531C"/>
    <w:rsid w:val="009D69D3"/>
    <w:rsid w:val="009F4D61"/>
    <w:rsid w:val="00A32881"/>
    <w:rsid w:val="00A67604"/>
    <w:rsid w:val="00AF0739"/>
    <w:rsid w:val="00AF3A92"/>
    <w:rsid w:val="00AF756F"/>
    <w:rsid w:val="00B143E7"/>
    <w:rsid w:val="00B82669"/>
    <w:rsid w:val="00B87E89"/>
    <w:rsid w:val="00BC64E7"/>
    <w:rsid w:val="00C11FA8"/>
    <w:rsid w:val="00C2339D"/>
    <w:rsid w:val="00C37351"/>
    <w:rsid w:val="00C75F96"/>
    <w:rsid w:val="00C81290"/>
    <w:rsid w:val="00CB699C"/>
    <w:rsid w:val="00CE3BAE"/>
    <w:rsid w:val="00CE678C"/>
    <w:rsid w:val="00CF4B9A"/>
    <w:rsid w:val="00D53329"/>
    <w:rsid w:val="00D67B3D"/>
    <w:rsid w:val="00E12CE3"/>
    <w:rsid w:val="00E85AF4"/>
    <w:rsid w:val="00EA4E27"/>
    <w:rsid w:val="00EB5210"/>
    <w:rsid w:val="00EF593D"/>
    <w:rsid w:val="00F44E1F"/>
    <w:rsid w:val="00F56EE9"/>
    <w:rsid w:val="00FB18C9"/>
    <w:rsid w:val="00FB2E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4A949D"/>
  <w15:chartTrackingRefBased/>
  <w15:docId w15:val="{708E78FD-15E0-4FE0-B58F-D3D8D4582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CE67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link w:val="Nadpis2Char"/>
    <w:uiPriority w:val="9"/>
    <w:qFormat/>
    <w:rsid w:val="009D69D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Nadpis3">
    <w:name w:val="heading 3"/>
    <w:basedOn w:val="Normln"/>
    <w:link w:val="Nadpis3Char"/>
    <w:uiPriority w:val="9"/>
    <w:qFormat/>
    <w:rsid w:val="009D69D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paragraph" w:styleId="Nadpis4">
    <w:name w:val="heading 4"/>
    <w:basedOn w:val="Normln"/>
    <w:link w:val="Nadpis4Char"/>
    <w:uiPriority w:val="9"/>
    <w:qFormat/>
    <w:rsid w:val="009D69D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"/>
    <w:rsid w:val="009D69D3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customStyle="1" w:styleId="Nadpis3Char">
    <w:name w:val="Nadpis 3 Char"/>
    <w:basedOn w:val="Standardnpsmoodstavce"/>
    <w:link w:val="Nadpis3"/>
    <w:uiPriority w:val="9"/>
    <w:rsid w:val="009D69D3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customStyle="1" w:styleId="Nadpis4Char">
    <w:name w:val="Nadpis 4 Char"/>
    <w:basedOn w:val="Standardnpsmoodstavce"/>
    <w:link w:val="Nadpis4"/>
    <w:uiPriority w:val="9"/>
    <w:rsid w:val="009D69D3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9D69D3"/>
    <w:rPr>
      <w:color w:val="0000FF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879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87907"/>
    <w:rPr>
      <w:rFonts w:ascii="Segoe UI" w:hAnsi="Segoe UI" w:cs="Segoe UI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CE67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07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85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507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222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507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00</TotalTime>
  <Pages>5</Pages>
  <Words>1696</Words>
  <Characters>9673</Characters>
  <Application>Microsoft Office Word</Application>
  <DocSecurity>0</DocSecurity>
  <Lines>80</Lines>
  <Paragraphs>2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ČVUT v Praze</Company>
  <LinksUpToDate>false</LinksUpToDate>
  <CharactersWithSpaces>11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gr. Kateřina Bošková</dc:creator>
  <cp:keywords/>
  <dc:description/>
  <cp:lastModifiedBy>Cigna, Ludvik</cp:lastModifiedBy>
  <cp:revision>4</cp:revision>
  <cp:lastPrinted>2017-11-21T10:40:00Z</cp:lastPrinted>
  <dcterms:created xsi:type="dcterms:W3CDTF">2022-06-14T06:50:00Z</dcterms:created>
  <dcterms:modified xsi:type="dcterms:W3CDTF">2023-09-22T09:29:00Z</dcterms:modified>
</cp:coreProperties>
</file>